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1-04-05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c423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358b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1-04-05T07:45:55Z</dcterms:created>
  <dcterms:modified xsi:type="dcterms:W3CDTF">2021-04-05T07:45:55Z</dcterms:modified>
</cp:coreProperties>
</file>